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5BE227" w14:textId="7715988E" w:rsidR="004663FD" w:rsidRDefault="00F862AE">
      <w:pPr>
        <w:pStyle w:val="Title"/>
      </w:pPr>
      <w:r>
        <w:t xml:space="preserve">Feedback for Project Number </w:t>
      </w:r>
      <w:r w:rsidR="00C55E9A">
        <w:t>40</w:t>
      </w:r>
    </w:p>
    <w:p w14:paraId="16FFB814" w14:textId="77777777" w:rsidR="004663FD" w:rsidRDefault="00F862AE">
      <w:pPr>
        <w:pStyle w:val="Heading2"/>
      </w:pPr>
      <w:bookmarkStart w:id="0" w:name="instructions"/>
      <w:r>
        <w:t>Instructions</w:t>
      </w:r>
    </w:p>
    <w:p w14:paraId="6B459CCC" w14:textId="77777777" w:rsidR="004663FD" w:rsidRDefault="00F862AE">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689D2D87" w14:textId="77777777" w:rsidR="004663FD" w:rsidRDefault="00F862AE">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70E871C7" w14:textId="77777777" w:rsidR="004663FD" w:rsidRDefault="00F862AE">
      <w:pPr>
        <w:pStyle w:val="Heading2"/>
      </w:pPr>
      <w:bookmarkStart w:id="1" w:name="feedback-below"/>
      <w:bookmarkEnd w:id="0"/>
      <w:r>
        <w:t>Feedback Below</w:t>
      </w:r>
    </w:p>
    <w:p w14:paraId="2061C20D" w14:textId="15013BFD" w:rsidR="004663FD" w:rsidRDefault="00F862AE">
      <w:pPr>
        <w:pStyle w:val="FirstParagraph"/>
        <w:rPr>
          <w:b/>
        </w:rPr>
      </w:pPr>
      <w:r>
        <w:rPr>
          <w:b/>
        </w:rPr>
        <w:t>What is their topic on?</w:t>
      </w:r>
    </w:p>
    <w:p w14:paraId="6B671BE5" w14:textId="6F01340D" w:rsidR="00807568" w:rsidRPr="00807568" w:rsidRDefault="00807568" w:rsidP="00807568">
      <w:pPr>
        <w:pStyle w:val="BodyText"/>
      </w:pPr>
      <w:r>
        <w:t xml:space="preserve">The topic is the salaries and compensation of data scientists, compared from 2019 and 2020.  </w:t>
      </w:r>
    </w:p>
    <w:p w14:paraId="615E2FC8" w14:textId="5DD60BAD" w:rsidR="004663FD" w:rsidRPr="00807568" w:rsidRDefault="00F862AE">
      <w:pPr>
        <w:pStyle w:val="Compact"/>
        <w:numPr>
          <w:ilvl w:val="0"/>
          <w:numId w:val="2"/>
        </w:numPr>
      </w:pPr>
      <w:r>
        <w:rPr>
          <w:i/>
        </w:rPr>
        <w:t>Is the title consistent with the topic?</w:t>
      </w:r>
    </w:p>
    <w:p w14:paraId="778AD7AB" w14:textId="2DD44471" w:rsidR="00807568" w:rsidRPr="00002C2F" w:rsidRDefault="00807568" w:rsidP="00807568">
      <w:pPr>
        <w:pStyle w:val="Compact"/>
        <w:rPr>
          <w:iCs/>
        </w:rPr>
      </w:pPr>
      <w:r w:rsidRPr="00002C2F">
        <w:rPr>
          <w:iCs/>
        </w:rPr>
        <w:t xml:space="preserve">Yes, the title is consistent with the project.  </w:t>
      </w:r>
    </w:p>
    <w:p w14:paraId="755BFB4C" w14:textId="435280A3" w:rsidR="004663FD" w:rsidRPr="00807568" w:rsidRDefault="00F862AE">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p>
    <w:p w14:paraId="4F1DC208" w14:textId="58E64566" w:rsidR="00807568" w:rsidRPr="00002C2F" w:rsidRDefault="00807568" w:rsidP="00807568">
      <w:pPr>
        <w:pStyle w:val="Compact"/>
        <w:rPr>
          <w:iCs/>
        </w:rPr>
      </w:pPr>
      <w:r w:rsidRPr="00002C2F">
        <w:rPr>
          <w:iCs/>
        </w:rPr>
        <w:t>Yes, the title makes sense and describes the project properly.</w:t>
      </w:r>
    </w:p>
    <w:p w14:paraId="64C4852C" w14:textId="1C36B8BB" w:rsidR="004663FD" w:rsidRDefault="00F862AE">
      <w:pPr>
        <w:pStyle w:val="FirstParagraph"/>
        <w:rPr>
          <w:b/>
        </w:rPr>
      </w:pPr>
      <w:r>
        <w:rPr>
          <w:b/>
        </w:rPr>
        <w:t>Are the objectives of the project clearly identifiable?</w:t>
      </w:r>
    </w:p>
    <w:p w14:paraId="7A59A7E2" w14:textId="68EB2D7D" w:rsidR="00807568" w:rsidRPr="00807568" w:rsidRDefault="00807568" w:rsidP="00807568">
      <w:pPr>
        <w:pStyle w:val="BodyText"/>
      </w:pPr>
      <w:r>
        <w:t xml:space="preserve">Yes, the objectives are clear and well stated during the beginning of the report.  </w:t>
      </w:r>
    </w:p>
    <w:p w14:paraId="6235DED8" w14:textId="213CF55F" w:rsidR="004663FD" w:rsidRPr="00807568" w:rsidRDefault="00F862AE">
      <w:pPr>
        <w:pStyle w:val="Compact"/>
        <w:numPr>
          <w:ilvl w:val="0"/>
          <w:numId w:val="3"/>
        </w:numPr>
      </w:pPr>
      <w:r>
        <w:rPr>
          <w:i/>
        </w:rPr>
        <w:t>What are they wanting to study?</w:t>
      </w:r>
    </w:p>
    <w:p w14:paraId="3A9DF2A3" w14:textId="7410C889" w:rsidR="00807568" w:rsidRDefault="00807568" w:rsidP="00807568">
      <w:pPr>
        <w:pStyle w:val="Compact"/>
      </w:pPr>
      <w:r>
        <w:t xml:space="preserve">The presenter wanted to want to study the find out if the pandemic had any impact on the data science career salary and compensation, and to get the salary landscape of the career path in general.  </w:t>
      </w:r>
    </w:p>
    <w:p w14:paraId="47B2F9F5" w14:textId="2A055820" w:rsidR="004663FD" w:rsidRPr="00002C2F" w:rsidRDefault="00F862AE">
      <w:pPr>
        <w:pStyle w:val="Compact"/>
        <w:numPr>
          <w:ilvl w:val="0"/>
          <w:numId w:val="3"/>
        </w:numPr>
      </w:pPr>
      <w:r>
        <w:rPr>
          <w:i/>
        </w:rPr>
        <w:t>What is the motivation of this project?</w:t>
      </w:r>
    </w:p>
    <w:p w14:paraId="2A1282A4" w14:textId="16562559" w:rsidR="00002C2F" w:rsidRPr="00807568" w:rsidRDefault="00CF7B2F" w:rsidP="00002C2F">
      <w:pPr>
        <w:pStyle w:val="Compact"/>
      </w:pPr>
      <w:r>
        <w:t xml:space="preserve">The motivation of this project is the interest in the future of the data science field, specifically in relation to salary and compensation.  </w:t>
      </w:r>
    </w:p>
    <w:p w14:paraId="382BFEA7" w14:textId="0D1DF193" w:rsidR="004663FD" w:rsidRPr="00B40BC2" w:rsidRDefault="00F862AE">
      <w:pPr>
        <w:pStyle w:val="Compact"/>
        <w:numPr>
          <w:ilvl w:val="0"/>
          <w:numId w:val="3"/>
        </w:numPr>
      </w:pPr>
      <w:r>
        <w:rPr>
          <w:i/>
        </w:rPr>
        <w:t>What does the presenter hope to accomplish with this project?</w:t>
      </w:r>
    </w:p>
    <w:p w14:paraId="50E8FA78" w14:textId="4E33886B" w:rsidR="00002C2F" w:rsidRPr="00002C2F" w:rsidRDefault="00002C2F" w:rsidP="00002C2F">
      <w:pPr>
        <w:pStyle w:val="Compact"/>
        <w:rPr>
          <w:iCs/>
        </w:rPr>
      </w:pPr>
      <w:r w:rsidRPr="00002C2F">
        <w:rPr>
          <w:iCs/>
        </w:rPr>
        <w:lastRenderedPageBreak/>
        <w:t xml:space="preserve">The presenter wants to inform the viewer about the comparisons between the median and mean salary and total compensation by year as well as by title, length of employment, location, </w:t>
      </w:r>
      <w:proofErr w:type="gramStart"/>
      <w:r w:rsidRPr="00002C2F">
        <w:rPr>
          <w:iCs/>
        </w:rPr>
        <w:t>industry</w:t>
      </w:r>
      <w:proofErr w:type="gramEnd"/>
      <w:r w:rsidRPr="00002C2F">
        <w:rPr>
          <w:iCs/>
        </w:rPr>
        <w:t xml:space="preserve"> and education.  </w:t>
      </w:r>
    </w:p>
    <w:p w14:paraId="50C95F7B" w14:textId="14DD9FF1" w:rsidR="00B40BC2" w:rsidRDefault="00B40BC2" w:rsidP="00B40BC2">
      <w:pPr>
        <w:pStyle w:val="Compact"/>
      </w:pPr>
    </w:p>
    <w:p w14:paraId="0AD50D8F" w14:textId="607CF6EA" w:rsidR="004663FD" w:rsidRDefault="00F862AE">
      <w:pPr>
        <w:pStyle w:val="FirstParagraph"/>
        <w:rPr>
          <w:b/>
        </w:rPr>
      </w:pPr>
      <w:r>
        <w:rPr>
          <w:b/>
        </w:rPr>
        <w:t>What data are used?</w:t>
      </w:r>
    </w:p>
    <w:p w14:paraId="351961CD" w14:textId="1B8073B4" w:rsidR="00CC35AB" w:rsidRPr="00CC35AB" w:rsidRDefault="00CC35AB" w:rsidP="00CC35AB">
      <w:pPr>
        <w:pStyle w:val="BodyText"/>
      </w:pPr>
      <w:r>
        <w:t xml:space="preserve">The data scraped is user created post from a data scientist forum.  </w:t>
      </w:r>
    </w:p>
    <w:p w14:paraId="2A75E5F7" w14:textId="6A49C1D9" w:rsidR="004663FD" w:rsidRPr="00807568" w:rsidRDefault="00F862AE">
      <w:pPr>
        <w:pStyle w:val="Compact"/>
        <w:numPr>
          <w:ilvl w:val="0"/>
          <w:numId w:val="4"/>
        </w:numPr>
      </w:pPr>
      <w:r>
        <w:rPr>
          <w:i/>
        </w:rPr>
        <w:t>What website(s) are scraped?</w:t>
      </w:r>
    </w:p>
    <w:p w14:paraId="2A9E8E68" w14:textId="10421DA2" w:rsidR="00807568" w:rsidRPr="00002C2F" w:rsidRDefault="00807568" w:rsidP="00807568">
      <w:pPr>
        <w:pStyle w:val="Compact"/>
        <w:rPr>
          <w:iCs/>
        </w:rPr>
      </w:pPr>
      <w:r w:rsidRPr="00002C2F">
        <w:rPr>
          <w:iCs/>
        </w:rPr>
        <w:t xml:space="preserve">The website scraped is </w:t>
      </w:r>
      <w:hyperlink r:id="rId8" w:history="1">
        <w:r w:rsidR="00274AB1" w:rsidRPr="00002C2F">
          <w:rPr>
            <w:rStyle w:val="Hyperlink"/>
            <w:iCs/>
          </w:rPr>
          <w:t>https://www.reddit.com/r/datascience/</w:t>
        </w:r>
      </w:hyperlink>
      <w:r w:rsidR="00274AB1" w:rsidRPr="00002C2F">
        <w:rPr>
          <w:iCs/>
        </w:rPr>
        <w:t xml:space="preserve">. </w:t>
      </w:r>
      <w:r w:rsidR="00CC35AB" w:rsidRPr="00002C2F">
        <w:rPr>
          <w:iCs/>
        </w:rPr>
        <w:t xml:space="preserve"> </w:t>
      </w:r>
    </w:p>
    <w:p w14:paraId="0804055B" w14:textId="7E3DE3F2" w:rsidR="004663FD" w:rsidRPr="00CC35AB" w:rsidRDefault="00F862AE">
      <w:pPr>
        <w:pStyle w:val="Compact"/>
        <w:numPr>
          <w:ilvl w:val="0"/>
          <w:numId w:val="4"/>
        </w:numPr>
      </w:pPr>
      <w:r>
        <w:rPr>
          <w:i/>
        </w:rPr>
        <w:t>Are other data brought in from outside sources?</w:t>
      </w:r>
    </w:p>
    <w:p w14:paraId="275EAC49" w14:textId="4AC33F52" w:rsidR="00CC35AB" w:rsidRPr="00002C2F" w:rsidRDefault="00CC35AB" w:rsidP="00CC35AB">
      <w:pPr>
        <w:pStyle w:val="Compact"/>
        <w:rPr>
          <w:iCs/>
        </w:rPr>
      </w:pPr>
      <w:r w:rsidRPr="00002C2F">
        <w:rPr>
          <w:iCs/>
        </w:rPr>
        <w:t xml:space="preserve">There is no data from other sources.  </w:t>
      </w:r>
    </w:p>
    <w:p w14:paraId="1D4E389F" w14:textId="3F60F864" w:rsidR="004663FD" w:rsidRPr="00CC35AB" w:rsidRDefault="00F862AE">
      <w:pPr>
        <w:pStyle w:val="Compact"/>
        <w:numPr>
          <w:ilvl w:val="0"/>
          <w:numId w:val="4"/>
        </w:numPr>
      </w:pPr>
      <w:r>
        <w:rPr>
          <w:i/>
        </w:rPr>
        <w:t>If so, what are they and how do they add to the project?</w:t>
      </w:r>
    </w:p>
    <w:p w14:paraId="0625F8BC" w14:textId="4DB19FAC" w:rsidR="00CC35AB" w:rsidRPr="00002C2F" w:rsidRDefault="00CC35AB" w:rsidP="00CC35AB">
      <w:pPr>
        <w:pStyle w:val="Compact"/>
        <w:rPr>
          <w:iCs/>
        </w:rPr>
      </w:pPr>
      <w:r w:rsidRPr="00002C2F">
        <w:rPr>
          <w:iCs/>
        </w:rPr>
        <w:t>N/A</w:t>
      </w:r>
    </w:p>
    <w:p w14:paraId="5CDEE6F4" w14:textId="32475769" w:rsidR="004663FD" w:rsidRDefault="00F862AE">
      <w:pPr>
        <w:pStyle w:val="FirstParagraph"/>
        <w:rPr>
          <w:b/>
        </w:rPr>
      </w:pPr>
      <w:r>
        <w:rPr>
          <w:b/>
        </w:rPr>
        <w:t>What is your overall impression of the project?</w:t>
      </w:r>
    </w:p>
    <w:p w14:paraId="75F12D62" w14:textId="7309BE1A" w:rsidR="00CC35AB" w:rsidRPr="00CC35AB" w:rsidRDefault="00CC35AB" w:rsidP="00CC35AB">
      <w:pPr>
        <w:pStyle w:val="BodyText"/>
      </w:pPr>
      <w:r>
        <w:t xml:space="preserve">The project is impressive, I like the visualizations and the topic is very relevant to the intended audience.  </w:t>
      </w:r>
    </w:p>
    <w:p w14:paraId="6E4F0B82" w14:textId="587228BC" w:rsidR="004663FD" w:rsidRDefault="00F862AE">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p>
    <w:p w14:paraId="2E91A61D" w14:textId="63781665" w:rsidR="00807568" w:rsidRDefault="00807568">
      <w:pPr>
        <w:pStyle w:val="BodyText"/>
        <w:rPr>
          <w:bCs/>
        </w:rPr>
      </w:pPr>
      <w:r w:rsidRPr="00807568">
        <w:rPr>
          <w:bCs/>
        </w:rPr>
        <w:t>The regex</w:t>
      </w:r>
      <w:r w:rsidR="00CC35AB">
        <w:rPr>
          <w:bCs/>
        </w:rPr>
        <w:t>es</w:t>
      </w:r>
      <w:r w:rsidRPr="00807568">
        <w:rPr>
          <w:bCs/>
        </w:rPr>
        <w:t xml:space="preserve"> are v</w:t>
      </w:r>
      <w:r>
        <w:rPr>
          <w:bCs/>
        </w:rPr>
        <w:t xml:space="preserve">ery impressive.  </w:t>
      </w:r>
    </w:p>
    <w:p w14:paraId="380A8939" w14:textId="1AACE891" w:rsidR="00807568" w:rsidRDefault="00807568">
      <w:pPr>
        <w:pStyle w:val="BodyText"/>
        <w:rPr>
          <w:bCs/>
        </w:rPr>
      </w:pPr>
      <w:r>
        <w:rPr>
          <w:bCs/>
        </w:rPr>
        <w:t xml:space="preserve">A </w:t>
      </w:r>
      <w:proofErr w:type="gramStart"/>
      <w:r>
        <w:rPr>
          <w:bCs/>
        </w:rPr>
        <w:t>map based</w:t>
      </w:r>
      <w:proofErr w:type="gramEnd"/>
      <w:r>
        <w:rPr>
          <w:bCs/>
        </w:rPr>
        <w:t xml:space="preserve"> visualization would have been nice</w:t>
      </w:r>
      <w:r w:rsidR="00CC35AB">
        <w:rPr>
          <w:bCs/>
        </w:rPr>
        <w:t xml:space="preserve">, although I understand that this may not have been very helpful to the viewer due to the </w:t>
      </w:r>
      <w:r w:rsidR="00C22DD1">
        <w:rPr>
          <w:bCs/>
        </w:rPr>
        <w:t>number</w:t>
      </w:r>
      <w:r w:rsidR="00CC35AB">
        <w:rPr>
          <w:bCs/>
        </w:rPr>
        <w:t xml:space="preserve"> </w:t>
      </w:r>
      <w:r w:rsidR="00C22DD1">
        <w:rPr>
          <w:bCs/>
        </w:rPr>
        <w:t>of cases could make the</w:t>
      </w:r>
      <w:r w:rsidR="00CC35AB">
        <w:rPr>
          <w:bCs/>
        </w:rPr>
        <w:t xml:space="preserve"> map look sparce and the number of data points</w:t>
      </w:r>
      <w:r w:rsidR="00C22DD1">
        <w:rPr>
          <w:bCs/>
        </w:rPr>
        <w:t xml:space="preserve"> per area</w:t>
      </w:r>
      <w:r w:rsidR="00CC35AB">
        <w:rPr>
          <w:bCs/>
        </w:rPr>
        <w:t xml:space="preserve"> to be represented were to many</w:t>
      </w:r>
      <w:r>
        <w:rPr>
          <w:bCs/>
        </w:rPr>
        <w:t xml:space="preserve">.  </w:t>
      </w:r>
    </w:p>
    <w:p w14:paraId="1F8E8BFA" w14:textId="4C46751B" w:rsidR="00807568" w:rsidRDefault="00807568">
      <w:pPr>
        <w:pStyle w:val="BodyText"/>
        <w:rPr>
          <w:bCs/>
        </w:rPr>
      </w:pPr>
      <w:r>
        <w:rPr>
          <w:bCs/>
        </w:rPr>
        <w:t xml:space="preserve">The speaker is concise and clear.  </w:t>
      </w:r>
    </w:p>
    <w:p w14:paraId="46076107" w14:textId="3905B016" w:rsidR="00807568" w:rsidRDefault="00CC35AB">
      <w:pPr>
        <w:pStyle w:val="BodyText"/>
        <w:rPr>
          <w:bCs/>
        </w:rPr>
      </w:pPr>
      <w:r>
        <w:rPr>
          <w:bCs/>
        </w:rPr>
        <w:t>The shown data is successful in helping the viewer to understand how different the entries were.</w:t>
      </w:r>
    </w:p>
    <w:p w14:paraId="2A411EAD" w14:textId="20AFA969" w:rsidR="00CC35AB" w:rsidRDefault="00C22DD1">
      <w:pPr>
        <w:pStyle w:val="BodyText"/>
        <w:rPr>
          <w:bCs/>
        </w:rPr>
      </w:pPr>
      <w:r>
        <w:rPr>
          <w:bCs/>
        </w:rPr>
        <w:t xml:space="preserve">The use of a camera may have been nice to allow the viewer to better connect with the presenter.  </w:t>
      </w:r>
    </w:p>
    <w:p w14:paraId="0E02D5E6" w14:textId="2818AC2D" w:rsidR="00C22DD1" w:rsidRDefault="00C22DD1">
      <w:pPr>
        <w:pStyle w:val="BodyText"/>
        <w:rPr>
          <w:bCs/>
        </w:rPr>
      </w:pPr>
      <w:r>
        <w:rPr>
          <w:bCs/>
        </w:rPr>
        <w:t xml:space="preserve">The use of a constant color scheme is great.  </w:t>
      </w:r>
    </w:p>
    <w:p w14:paraId="5591FD7B" w14:textId="3B12C418" w:rsidR="00274AB1" w:rsidRPr="00807568" w:rsidRDefault="00274AB1">
      <w:pPr>
        <w:pStyle w:val="BodyText"/>
        <w:rPr>
          <w:bCs/>
        </w:rPr>
      </w:pPr>
      <w:r>
        <w:rPr>
          <w:bCs/>
        </w:rPr>
        <w:t xml:space="preserve">The slides are visually pleasing.  </w:t>
      </w:r>
      <w:bookmarkEnd w:id="1"/>
    </w:p>
    <w:sectPr w:rsidR="00274AB1" w:rsidRPr="008075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D3A81" w14:textId="77777777" w:rsidR="00BC5C75" w:rsidRDefault="00BC5C75">
      <w:pPr>
        <w:spacing w:after="0"/>
      </w:pPr>
      <w:r>
        <w:separator/>
      </w:r>
    </w:p>
  </w:endnote>
  <w:endnote w:type="continuationSeparator" w:id="0">
    <w:p w14:paraId="77ACABA6" w14:textId="77777777" w:rsidR="00BC5C75" w:rsidRDefault="00BC5C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9614E" w14:textId="77777777" w:rsidR="00BC5C75" w:rsidRDefault="00BC5C75">
      <w:r>
        <w:separator/>
      </w:r>
    </w:p>
  </w:footnote>
  <w:footnote w:type="continuationSeparator" w:id="0">
    <w:p w14:paraId="581BE34C" w14:textId="77777777" w:rsidR="00BC5C75" w:rsidRDefault="00BC5C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AF48E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BE5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C2F"/>
    <w:rsid w:val="00011C8B"/>
    <w:rsid w:val="00274AB1"/>
    <w:rsid w:val="003637C3"/>
    <w:rsid w:val="004663FD"/>
    <w:rsid w:val="004E29B3"/>
    <w:rsid w:val="00590D07"/>
    <w:rsid w:val="00784D58"/>
    <w:rsid w:val="00807568"/>
    <w:rsid w:val="008D6863"/>
    <w:rsid w:val="00A842C4"/>
    <w:rsid w:val="00B40BC2"/>
    <w:rsid w:val="00B86B75"/>
    <w:rsid w:val="00BC48D5"/>
    <w:rsid w:val="00BC5C75"/>
    <w:rsid w:val="00C22DD1"/>
    <w:rsid w:val="00C36279"/>
    <w:rsid w:val="00C55E9A"/>
    <w:rsid w:val="00CC35AB"/>
    <w:rsid w:val="00CF7B2F"/>
    <w:rsid w:val="00E00E98"/>
    <w:rsid w:val="00E315A3"/>
    <w:rsid w:val="00F862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D6DDF"/>
  <w15:docId w15:val="{155E481C-A357-4970-928F-56A72E859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075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datascience/" TargetMode="Externa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peter crook</dc:creator>
  <cp:keywords/>
  <cp:lastModifiedBy>peter crook</cp:lastModifiedBy>
  <cp:revision>10</cp:revision>
  <dcterms:created xsi:type="dcterms:W3CDTF">2021-03-26T02:18:00Z</dcterms:created>
  <dcterms:modified xsi:type="dcterms:W3CDTF">2021-03-26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